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0338F" w14:textId="77777777" w:rsidR="004778CF" w:rsidRDefault="001208F1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Mission Senior Secondary</w:t>
      </w:r>
    </w:p>
    <w:p w14:paraId="2326D04A" w14:textId="77777777" w:rsidR="001208F1" w:rsidRDefault="003A3784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Alumni Scholarship</w:t>
      </w:r>
    </w:p>
    <w:p w14:paraId="23116A78" w14:textId="77777777" w:rsidR="001208F1" w:rsidRDefault="001208F1">
      <w:pPr>
        <w:rPr>
          <w:rFonts w:ascii="Arial" w:hAnsi="Arial" w:cs="Arial"/>
          <w:sz w:val="40"/>
          <w:szCs w:val="40"/>
        </w:rPr>
      </w:pPr>
    </w:p>
    <w:p w14:paraId="6E2E5149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:</w:t>
      </w:r>
    </w:p>
    <w:p w14:paraId="01F1599B" w14:textId="77777777" w:rsidR="001208F1" w:rsidRDefault="001208F1" w:rsidP="001208F1">
      <w:pPr>
        <w:spacing w:line="360" w:lineRule="auto"/>
        <w:contextualSpacing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</w:t>
      </w:r>
      <w:r w:rsidR="009925B9">
        <w:rPr>
          <w:rFonts w:ascii="Arial" w:hAnsi="Arial" w:cs="Arial"/>
          <w:sz w:val="28"/>
          <w:szCs w:val="28"/>
        </w:rPr>
        <w:t>_________</w:t>
      </w:r>
    </w:p>
    <w:p w14:paraId="23073AFE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ost-Secondary Plans: </w:t>
      </w:r>
    </w:p>
    <w:p w14:paraId="676EF824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27327411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areer Goal: ____________________________________________________________</w:t>
      </w:r>
    </w:p>
    <w:p w14:paraId="559B74BC" w14:textId="77777777" w:rsidR="001208F1" w:rsidRDefault="003A3784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ame and graduation date of parent or grandparent</w:t>
      </w:r>
      <w:r w:rsidR="005A063C">
        <w:rPr>
          <w:rFonts w:ascii="Arial" w:hAnsi="Arial" w:cs="Arial"/>
          <w:sz w:val="28"/>
          <w:szCs w:val="28"/>
        </w:rPr>
        <w:t xml:space="preserve"> who graduated from Mission Secondary:</w:t>
      </w:r>
    </w:p>
    <w:p w14:paraId="47DA31DA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____________________________________________________________</w:t>
      </w:r>
    </w:p>
    <w:p w14:paraId="18B76512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</w:p>
    <w:p w14:paraId="4EAD1418" w14:textId="77777777" w:rsidR="001208F1" w:rsidRDefault="001208F1" w:rsidP="001208F1">
      <w:p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clude the following with this application form:</w:t>
      </w:r>
    </w:p>
    <w:p w14:paraId="60E8AB2B" w14:textId="77777777" w:rsidR="001208F1" w:rsidRDefault="001208F1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tobiographical essay (1 page only please)</w:t>
      </w:r>
    </w:p>
    <w:p w14:paraId="58FB7147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413596C5" w14:textId="58C7EEB1" w:rsidR="00FC0C27" w:rsidRPr="00FC0C27" w:rsidRDefault="001208F1" w:rsidP="00FC0C27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st of accomplishments (</w:t>
      </w:r>
      <w:r w:rsidR="00C76791">
        <w:rPr>
          <w:rFonts w:ascii="Arial" w:hAnsi="Arial" w:cs="Arial"/>
          <w:sz w:val="28"/>
          <w:szCs w:val="28"/>
        </w:rPr>
        <w:t>including</w:t>
      </w:r>
      <w:r>
        <w:rPr>
          <w:rFonts w:ascii="Arial" w:hAnsi="Arial" w:cs="Arial"/>
          <w:sz w:val="28"/>
          <w:szCs w:val="28"/>
        </w:rPr>
        <w:t xml:space="preserve"> awards, community service and volunteering)</w:t>
      </w:r>
    </w:p>
    <w:p w14:paraId="3FE5E593" w14:textId="77777777" w:rsidR="00FC0C27" w:rsidRDefault="00FC0C27" w:rsidP="00FC0C27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71A5025B" w14:textId="77777777" w:rsidR="001208F1" w:rsidRDefault="001E21A7" w:rsidP="001208F1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wo p</w:t>
      </w:r>
      <w:r w:rsidR="001208F1">
        <w:rPr>
          <w:rFonts w:ascii="Arial" w:hAnsi="Arial" w:cs="Arial"/>
          <w:sz w:val="28"/>
          <w:szCs w:val="28"/>
        </w:rPr>
        <w:t xml:space="preserve">ersonal </w:t>
      </w:r>
      <w:r w:rsidR="00FC0C27">
        <w:rPr>
          <w:rFonts w:ascii="Arial" w:hAnsi="Arial" w:cs="Arial"/>
          <w:sz w:val="28"/>
          <w:szCs w:val="28"/>
        </w:rPr>
        <w:t>reference letter</w:t>
      </w:r>
      <w:r>
        <w:rPr>
          <w:rFonts w:ascii="Arial" w:hAnsi="Arial" w:cs="Arial"/>
          <w:sz w:val="28"/>
          <w:szCs w:val="28"/>
        </w:rPr>
        <w:t>s</w:t>
      </w:r>
    </w:p>
    <w:p w14:paraId="6258419C" w14:textId="77777777" w:rsidR="00FC0C27" w:rsidRPr="00C76791" w:rsidRDefault="00FC0C27" w:rsidP="00FC0C27">
      <w:pPr>
        <w:pStyle w:val="ListParagraph"/>
        <w:rPr>
          <w:rFonts w:ascii="Arial" w:hAnsi="Arial" w:cs="Arial"/>
          <w:sz w:val="28"/>
          <w:szCs w:val="28"/>
        </w:rPr>
      </w:pPr>
    </w:p>
    <w:p w14:paraId="6ED9F4E1" w14:textId="08DD2853" w:rsidR="00FC0C27" w:rsidRPr="004E478A" w:rsidRDefault="00C76791" w:rsidP="004E478A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 w:rsidRPr="00C76791">
        <w:rPr>
          <w:rFonts w:ascii="Arial" w:hAnsi="Arial" w:cs="Arial"/>
          <w:sz w:val="28"/>
          <w:szCs w:val="28"/>
        </w:rPr>
        <w:t xml:space="preserve">Unofficial Transcript of Grades </w:t>
      </w:r>
      <w:r w:rsidR="004E478A">
        <w:rPr>
          <w:rFonts w:ascii="Arial" w:hAnsi="Arial" w:cs="Arial"/>
          <w:sz w:val="28"/>
          <w:szCs w:val="28"/>
        </w:rPr>
        <w:t xml:space="preserve">will be provided by MSS clerical </w:t>
      </w:r>
      <w:r>
        <w:rPr>
          <w:rFonts w:ascii="Arial" w:hAnsi="Arial" w:cs="Arial"/>
          <w:sz w:val="28"/>
          <w:szCs w:val="28"/>
        </w:rPr>
        <w:t>staff.</w:t>
      </w:r>
    </w:p>
    <w:p w14:paraId="3A945B91" w14:textId="77777777" w:rsidR="001E21A7" w:rsidRPr="001E21A7" w:rsidRDefault="001E21A7" w:rsidP="001E21A7">
      <w:pPr>
        <w:pStyle w:val="ListParagraph"/>
        <w:rPr>
          <w:rFonts w:ascii="Arial" w:hAnsi="Arial" w:cs="Arial"/>
          <w:sz w:val="28"/>
          <w:szCs w:val="28"/>
        </w:rPr>
      </w:pPr>
    </w:p>
    <w:p w14:paraId="68899F04" w14:textId="5D75F818" w:rsidR="004E478A" w:rsidRDefault="001E21A7" w:rsidP="004E478A">
      <w:pPr>
        <w:pStyle w:val="ListParagraph"/>
        <w:numPr>
          <w:ilvl w:val="0"/>
          <w:numId w:val="2"/>
        </w:numPr>
        <w:jc w:val="left"/>
        <w:rPr>
          <w:rFonts w:ascii="Arial" w:hAnsi="Arial" w:cs="Arial"/>
          <w:sz w:val="28"/>
          <w:szCs w:val="28"/>
        </w:rPr>
      </w:pPr>
      <w:r w:rsidRPr="00C76791">
        <w:rPr>
          <w:rFonts w:ascii="Arial" w:hAnsi="Arial" w:cs="Arial"/>
          <w:sz w:val="28"/>
          <w:szCs w:val="28"/>
        </w:rPr>
        <w:t xml:space="preserve">Attendance </w:t>
      </w:r>
      <w:r w:rsidR="00C76791" w:rsidRPr="00C76791">
        <w:rPr>
          <w:rFonts w:ascii="Arial" w:hAnsi="Arial" w:cs="Arial"/>
          <w:sz w:val="28"/>
          <w:szCs w:val="28"/>
        </w:rPr>
        <w:t>R</w:t>
      </w:r>
      <w:r w:rsidRPr="00C76791">
        <w:rPr>
          <w:rFonts w:ascii="Arial" w:hAnsi="Arial" w:cs="Arial"/>
          <w:sz w:val="28"/>
          <w:szCs w:val="28"/>
        </w:rPr>
        <w:t>ecord</w:t>
      </w:r>
      <w:r w:rsidR="00C76791">
        <w:rPr>
          <w:rFonts w:ascii="Arial" w:hAnsi="Arial" w:cs="Arial"/>
          <w:sz w:val="28"/>
          <w:szCs w:val="28"/>
        </w:rPr>
        <w:t xml:space="preserve"> </w:t>
      </w:r>
      <w:r w:rsidR="004E478A">
        <w:rPr>
          <w:rFonts w:ascii="Arial" w:hAnsi="Arial" w:cs="Arial"/>
          <w:sz w:val="28"/>
          <w:szCs w:val="28"/>
        </w:rPr>
        <w:t xml:space="preserve">will be provided by MSS clerical </w:t>
      </w:r>
      <w:r w:rsidR="00C76791">
        <w:rPr>
          <w:rFonts w:ascii="Arial" w:hAnsi="Arial" w:cs="Arial"/>
          <w:sz w:val="28"/>
          <w:szCs w:val="28"/>
        </w:rPr>
        <w:t>staff.</w:t>
      </w:r>
    </w:p>
    <w:p w14:paraId="02A65863" w14:textId="77777777" w:rsidR="00FC0C27" w:rsidRDefault="00FC0C27" w:rsidP="002F233B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42999213" w14:textId="77777777" w:rsidR="002F233B" w:rsidRDefault="002F233B" w:rsidP="002F233B">
      <w:pPr>
        <w:pStyle w:val="ListParagraph"/>
        <w:jc w:val="left"/>
        <w:rPr>
          <w:rFonts w:ascii="Arial" w:hAnsi="Arial" w:cs="Arial"/>
          <w:sz w:val="28"/>
          <w:szCs w:val="28"/>
        </w:rPr>
      </w:pPr>
    </w:p>
    <w:p w14:paraId="1885C104" w14:textId="2BFAAE43" w:rsidR="006761C6" w:rsidRDefault="006761C6" w:rsidP="006761C6">
      <w:pPr>
        <w:jc w:val="left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PLICATION DEADLINE: </w:t>
      </w:r>
      <w:r w:rsidRPr="00210D8A">
        <w:rPr>
          <w:rFonts w:ascii="Arial" w:hAnsi="Arial" w:cs="Arial"/>
          <w:b/>
          <w:bCs/>
          <w:sz w:val="28"/>
          <w:szCs w:val="28"/>
        </w:rPr>
        <w:t>Friday</w:t>
      </w:r>
      <w:r w:rsidR="00025DD6"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May </w:t>
      </w:r>
      <w:r w:rsidR="00C76791">
        <w:rPr>
          <w:rFonts w:ascii="Arial" w:hAnsi="Arial" w:cs="Arial"/>
          <w:b/>
          <w:sz w:val="28"/>
          <w:szCs w:val="28"/>
        </w:rPr>
        <w:t>31</w:t>
      </w:r>
      <w:r w:rsidR="00C76791" w:rsidRPr="00C76791">
        <w:rPr>
          <w:rFonts w:ascii="Arial" w:hAnsi="Arial" w:cs="Arial"/>
          <w:b/>
          <w:sz w:val="28"/>
          <w:szCs w:val="28"/>
          <w:vertAlign w:val="superscript"/>
        </w:rPr>
        <w:t>st</w:t>
      </w:r>
      <w:r w:rsidR="00C76791">
        <w:rPr>
          <w:rFonts w:ascii="Arial" w:hAnsi="Arial" w:cs="Arial"/>
          <w:b/>
          <w:sz w:val="28"/>
          <w:szCs w:val="28"/>
        </w:rPr>
        <w:t xml:space="preserve">, </w:t>
      </w:r>
      <w:proofErr w:type="gramStart"/>
      <w:r>
        <w:rPr>
          <w:rFonts w:ascii="Arial" w:hAnsi="Arial" w:cs="Arial"/>
          <w:b/>
          <w:sz w:val="28"/>
          <w:szCs w:val="28"/>
        </w:rPr>
        <w:t>202</w:t>
      </w:r>
      <w:r w:rsidR="00C76791">
        <w:rPr>
          <w:rFonts w:ascii="Arial" w:hAnsi="Arial" w:cs="Arial"/>
          <w:b/>
          <w:sz w:val="28"/>
          <w:szCs w:val="28"/>
        </w:rPr>
        <w:t>4</w:t>
      </w:r>
      <w:proofErr w:type="gramEnd"/>
      <w:r w:rsidRPr="00C6494F">
        <w:rPr>
          <w:rFonts w:ascii="Arial" w:hAnsi="Arial" w:cs="Arial"/>
          <w:b/>
          <w:sz w:val="28"/>
          <w:szCs w:val="28"/>
        </w:rPr>
        <w:t xml:space="preserve"> at 3pm</w:t>
      </w:r>
    </w:p>
    <w:p w14:paraId="5E4A8653" w14:textId="77777777" w:rsidR="006761C6" w:rsidRDefault="006761C6" w:rsidP="006761C6">
      <w:pPr>
        <w:contextualSpacing/>
        <w:rPr>
          <w:rFonts w:ascii="Arial" w:hAnsi="Arial" w:cs="Arial"/>
          <w:b/>
          <w:sz w:val="28"/>
          <w:szCs w:val="28"/>
        </w:rPr>
      </w:pPr>
    </w:p>
    <w:p w14:paraId="6C10101E" w14:textId="0239A223" w:rsidR="006761C6" w:rsidRPr="00D14D1C" w:rsidRDefault="006761C6" w:rsidP="006761C6">
      <w:pPr>
        <w:rPr>
          <w:rFonts w:ascii="Arial" w:hAnsi="Arial" w:cs="Arial"/>
          <w:sz w:val="36"/>
          <w:szCs w:val="36"/>
        </w:rPr>
      </w:pP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email completed application forms and all</w:t>
      </w:r>
      <w:r w:rsidR="00885C8B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 xml:space="preserve"> </w:t>
      </w:r>
      <w:r w:rsidRPr="00D14D1C">
        <w:rPr>
          <w:rStyle w:val="Strong"/>
          <w:rFonts w:ascii="Arial" w:hAnsi="Arial" w:cs="Arial"/>
          <w:spacing w:val="5"/>
          <w:sz w:val="36"/>
          <w:szCs w:val="36"/>
          <w:shd w:val="clear" w:color="auto" w:fill="F8F8F8"/>
        </w:rPr>
        <w:t>supporting documentation to </w:t>
      </w:r>
      <w:r w:rsidR="00CC7AEE">
        <w:rPr>
          <w:rStyle w:val="Strong"/>
          <w:rFonts w:ascii="Roboto" w:hAnsi="Roboto"/>
          <w:color w:val="31849B" w:themeColor="accent5" w:themeShade="BF"/>
          <w:spacing w:val="5"/>
          <w:sz w:val="40"/>
          <w:szCs w:val="40"/>
          <w:shd w:val="clear" w:color="auto" w:fill="F8F8F8"/>
        </w:rPr>
        <w:t>mss.grads@mpsd.ca</w:t>
      </w:r>
    </w:p>
    <w:p w14:paraId="3F47334D" w14:textId="77777777" w:rsidR="00FC0C27" w:rsidRPr="004E5A82" w:rsidRDefault="00FC0C27" w:rsidP="006761C6">
      <w:pPr>
        <w:jc w:val="left"/>
        <w:rPr>
          <w:rFonts w:ascii="Arial" w:hAnsi="Arial" w:cs="Arial"/>
          <w:b/>
          <w:sz w:val="28"/>
          <w:szCs w:val="28"/>
          <w:u w:val="single"/>
        </w:rPr>
      </w:pPr>
    </w:p>
    <w:sectPr w:rsidR="00FC0C27" w:rsidRPr="004E5A82" w:rsidSect="00DD2B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52C"/>
    <w:multiLevelType w:val="hybridMultilevel"/>
    <w:tmpl w:val="125C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E1F1F"/>
    <w:multiLevelType w:val="hybridMultilevel"/>
    <w:tmpl w:val="21D2F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0264891">
    <w:abstractNumId w:val="1"/>
  </w:num>
  <w:num w:numId="2" w16cid:durableId="903948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rUwMzAwMTIwMDRT0lEKTi0uzszPAykwrAUAvk1MqiwAAAA="/>
  </w:docVars>
  <w:rsids>
    <w:rsidRoot w:val="001208F1"/>
    <w:rsid w:val="00025DD6"/>
    <w:rsid w:val="000E5B6E"/>
    <w:rsid w:val="001208F1"/>
    <w:rsid w:val="001E21A7"/>
    <w:rsid w:val="002D53DE"/>
    <w:rsid w:val="002F233B"/>
    <w:rsid w:val="002F59EC"/>
    <w:rsid w:val="003A3784"/>
    <w:rsid w:val="003C5D70"/>
    <w:rsid w:val="004778CF"/>
    <w:rsid w:val="004E478A"/>
    <w:rsid w:val="004E5A82"/>
    <w:rsid w:val="005A063C"/>
    <w:rsid w:val="0061540B"/>
    <w:rsid w:val="006761C6"/>
    <w:rsid w:val="00885C8B"/>
    <w:rsid w:val="009925B9"/>
    <w:rsid w:val="00B15090"/>
    <w:rsid w:val="00C76791"/>
    <w:rsid w:val="00CC7AEE"/>
    <w:rsid w:val="00D26D78"/>
    <w:rsid w:val="00DD2B6E"/>
    <w:rsid w:val="00E47A2B"/>
    <w:rsid w:val="00FC0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264DA"/>
  <w15:docId w15:val="{38858A57-093E-4CC2-9330-A8ACC8966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A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8F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761C6"/>
    <w:rPr>
      <w:b/>
      <w:bCs/>
    </w:rPr>
  </w:style>
  <w:style w:type="character" w:styleId="Hyperlink">
    <w:name w:val="Hyperlink"/>
    <w:basedOn w:val="DefaultParagraphFont"/>
    <w:uiPriority w:val="99"/>
    <w:unhideWhenUsed/>
    <w:rsid w:val="006761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979C46582BF4881682D84CC268C9D" ma:contentTypeVersion="13" ma:contentTypeDescription="Create a new document." ma:contentTypeScope="" ma:versionID="e2309a357558dd7a84c504b63e0c5b17">
  <xsd:schema xmlns:xsd="http://www.w3.org/2001/XMLSchema" xmlns:xs="http://www.w3.org/2001/XMLSchema" xmlns:p="http://schemas.microsoft.com/office/2006/metadata/properties" xmlns:ns3="ead701fa-9593-4d15-b7a5-c1b12ae48434" xmlns:ns4="c0e17407-cf6b-45c8-903e-848888e9822d" targetNamespace="http://schemas.microsoft.com/office/2006/metadata/properties" ma:root="true" ma:fieldsID="29691f951e1acad14c383f299211e067" ns3:_="" ns4:_="">
    <xsd:import namespace="ead701fa-9593-4d15-b7a5-c1b12ae48434"/>
    <xsd:import namespace="c0e17407-cf6b-45c8-903e-848888e9822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701fa-9593-4d15-b7a5-c1b12ae4843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17407-cf6b-45c8-903e-848888e982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AD4454-A18C-4597-8465-5396A2E22F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11F0320-6DB8-461F-A1A1-7F8E6953A0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701fa-9593-4d15-b7a5-c1b12ae48434"/>
    <ds:schemaRef ds:uri="c0e17407-cf6b-45c8-903e-848888e982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1F8043-203A-42F5-9177-9E9FBA4A99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Evans</dc:creator>
  <cp:lastModifiedBy>Christina Coulson</cp:lastModifiedBy>
  <cp:revision>2</cp:revision>
  <cp:lastPrinted>2019-04-04T21:03:00Z</cp:lastPrinted>
  <dcterms:created xsi:type="dcterms:W3CDTF">2024-04-29T22:02:00Z</dcterms:created>
  <dcterms:modified xsi:type="dcterms:W3CDTF">2024-04-29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979C46582BF4881682D84CC268C9D</vt:lpwstr>
  </property>
</Properties>
</file>